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E331B67" w14:textId="4C521889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9C447B">
        <w:rPr>
          <w:sz w:val="24"/>
          <w:szCs w:val="24"/>
          <w:lang w:val="sr-Latn-BA"/>
        </w:rPr>
        <w:t>14.06</w:t>
      </w:r>
      <w:r w:rsidR="001D0D34">
        <w:rPr>
          <w:sz w:val="24"/>
          <w:szCs w:val="24"/>
          <w:lang w:val="sr-Latn-BA"/>
        </w:rPr>
        <w:t>.2023.</w:t>
      </w:r>
    </w:p>
    <w:p w14:paraId="57E6C0E9" w14:textId="3C2B2796" w:rsidR="001D0D34" w:rsidRPr="001D0D34" w:rsidRDefault="001D0D34" w:rsidP="001D0D34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 xml:space="preserve">IV </w:t>
      </w:r>
      <w:r w:rsidR="00B12049">
        <w:rPr>
          <w:b/>
          <w:sz w:val="24"/>
          <w:szCs w:val="24"/>
          <w:lang w:val="sr-Latn-BA"/>
        </w:rPr>
        <w:t>godina</w:t>
      </w:r>
    </w:p>
    <w:p w14:paraId="102433E0" w14:textId="756113E8" w:rsidR="001D0D34" w:rsidRPr="001D0D34" w:rsidRDefault="001D0D34" w:rsidP="00D1460E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 w:rsidR="001F7AAA"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220422" w:rsidRPr="008C361C" w14:paraId="7AF24B3B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564B0D6" w14:textId="1E9BD281" w:rsidR="00220422" w:rsidRPr="008A4A13" w:rsidRDefault="009C447B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Darija Cvijić</w:t>
            </w:r>
          </w:p>
        </w:tc>
        <w:tc>
          <w:tcPr>
            <w:tcW w:w="1069" w:type="dxa"/>
            <w:vAlign w:val="center"/>
          </w:tcPr>
          <w:p w14:paraId="32E0F3B6" w14:textId="78EF7286" w:rsidR="00220422" w:rsidRPr="008A4A13" w:rsidRDefault="009C447B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3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27322425" w14:textId="71EA1A10" w:rsidR="001F7AAA" w:rsidRDefault="00003C46" w:rsidP="00003C46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 xml:space="preserve"> </w:t>
      </w:r>
      <w:r w:rsidRPr="001D0D34">
        <w:rPr>
          <w:b/>
          <w:sz w:val="24"/>
          <w:szCs w:val="24"/>
          <w:lang w:val="sr-Latn-BA"/>
        </w:rPr>
        <w:t xml:space="preserve">V </w:t>
      </w:r>
      <w:r w:rsidR="00B12049">
        <w:rPr>
          <w:b/>
          <w:sz w:val="24"/>
          <w:szCs w:val="24"/>
          <w:lang w:val="sr-Latn-BA"/>
        </w:rPr>
        <w:t xml:space="preserve">godina </w:t>
      </w:r>
    </w:p>
    <w:p w14:paraId="0CC9C4E8" w14:textId="1AA9DA1B" w:rsidR="00003C46" w:rsidRDefault="00003C46" w:rsidP="00003C46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 kolokvijum</w:t>
      </w:r>
      <w:r w:rsidR="001F7AAA">
        <w:rPr>
          <w:b/>
          <w:sz w:val="24"/>
          <w:szCs w:val="24"/>
          <w:lang w:val="sr-Latn-BA"/>
        </w:rPr>
        <w:t xml:space="preserve">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003C46" w:rsidRPr="008C361C" w14:paraId="0E30FDE9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40FB57FF" w14:textId="59A5799C" w:rsidR="00003C46" w:rsidRPr="00003C46" w:rsidRDefault="00003C46" w:rsidP="00657F6F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  <w:vAlign w:val="center"/>
          </w:tcPr>
          <w:p w14:paraId="056BA8A2" w14:textId="25DAE590" w:rsidR="00003C46" w:rsidRPr="00003C46" w:rsidRDefault="001F7AAA" w:rsidP="00657F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poeni</w:t>
            </w:r>
          </w:p>
        </w:tc>
      </w:tr>
      <w:tr w:rsidR="001F7AAA" w:rsidRPr="008C361C" w14:paraId="7D4AD4A2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ACFEDA8" w14:textId="57DD398B" w:rsidR="001F7AAA" w:rsidRPr="00003C46" w:rsidRDefault="009C447B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alić Lejla</w:t>
            </w:r>
          </w:p>
        </w:tc>
        <w:tc>
          <w:tcPr>
            <w:tcW w:w="1069" w:type="dxa"/>
            <w:vAlign w:val="center"/>
          </w:tcPr>
          <w:p w14:paraId="35DD13BC" w14:textId="4DA8A3A3" w:rsidR="001F7AAA" w:rsidRPr="001F7AAA" w:rsidRDefault="009C447B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7</w:t>
            </w:r>
            <w:r w:rsidR="001F7AAA" w:rsidRPr="001F7AAA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1F7AAA" w:rsidRPr="008C361C" w14:paraId="7F996B46" w14:textId="77777777" w:rsidTr="001F7AA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088989D2" w14:textId="095DA588" w:rsidR="001F7AAA" w:rsidRPr="00003C46" w:rsidRDefault="009C447B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omić Zorana</w:t>
            </w:r>
          </w:p>
        </w:tc>
        <w:tc>
          <w:tcPr>
            <w:tcW w:w="1069" w:type="dxa"/>
            <w:vAlign w:val="center"/>
          </w:tcPr>
          <w:p w14:paraId="1F78FD48" w14:textId="68A41889" w:rsidR="001F7AAA" w:rsidRPr="00003C46" w:rsidRDefault="001F7AAA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003C46">
              <w:rPr>
                <w:b/>
                <w:bCs/>
                <w:sz w:val="24"/>
                <w:szCs w:val="24"/>
                <w:lang w:val="sr-Latn-BA"/>
              </w:rPr>
              <w:t>5</w:t>
            </w:r>
            <w:r w:rsidR="009C447B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1F7AAA" w:rsidRPr="008C361C" w14:paraId="285C3956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3BB55E81" w14:textId="5B2746B7" w:rsidR="001F7AAA" w:rsidRPr="00003C46" w:rsidRDefault="009C447B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Grahovac Marija</w:t>
            </w:r>
          </w:p>
        </w:tc>
        <w:tc>
          <w:tcPr>
            <w:tcW w:w="1069" w:type="dxa"/>
            <w:vAlign w:val="center"/>
          </w:tcPr>
          <w:p w14:paraId="37F7614B" w14:textId="3FB64789" w:rsidR="001F7AAA" w:rsidRPr="00003C46" w:rsidRDefault="009C447B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</w:t>
            </w:r>
            <w:r w:rsidR="001F7AAA" w:rsidRPr="00003C46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9C447B" w:rsidRPr="008C361C" w14:paraId="775020D3" w14:textId="77777777" w:rsidTr="001F7AA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3CC026E8" w14:textId="2A78D27F" w:rsidR="009C447B" w:rsidRDefault="009C447B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Lukić Ranka</w:t>
            </w:r>
          </w:p>
        </w:tc>
        <w:tc>
          <w:tcPr>
            <w:tcW w:w="1069" w:type="dxa"/>
            <w:vAlign w:val="center"/>
          </w:tcPr>
          <w:p w14:paraId="32A1769D" w14:textId="78302D19" w:rsidR="009C447B" w:rsidRDefault="009C447B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4,5</w:t>
            </w:r>
          </w:p>
        </w:tc>
      </w:tr>
    </w:tbl>
    <w:p w14:paraId="447ED8E5" w14:textId="77777777" w:rsidR="00003C46" w:rsidRPr="001D0D34" w:rsidRDefault="00003C46" w:rsidP="00003C46">
      <w:pPr>
        <w:rPr>
          <w:b/>
          <w:sz w:val="24"/>
          <w:szCs w:val="24"/>
          <w:lang w:val="sr-Latn-BA"/>
        </w:rPr>
      </w:pPr>
    </w:p>
    <w:p w14:paraId="30912391" w14:textId="69030081" w:rsidR="001F7AAA" w:rsidRPr="001D0D34" w:rsidRDefault="001F7AAA" w:rsidP="001F7AAA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9C447B" w:rsidRPr="001F7AAA" w14:paraId="0D65B960" w14:textId="77777777" w:rsidTr="009C44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6A5DDD16" w14:textId="77777777" w:rsidR="009C447B" w:rsidRPr="00003C46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alić Lejla</w:t>
            </w: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2DF79040" w14:textId="65278F95" w:rsidR="009C447B" w:rsidRPr="009C447B" w:rsidRDefault="009C447B" w:rsidP="0034300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24"/>
                <w:lang w:val="sr-Latn-BA"/>
              </w:rPr>
            </w:pPr>
            <w:r w:rsidRPr="009C447B">
              <w:rPr>
                <w:bCs w:val="0"/>
                <w:sz w:val="24"/>
                <w:szCs w:val="24"/>
                <w:lang w:val="sr-Latn-BA"/>
              </w:rPr>
              <w:t>13</w:t>
            </w:r>
          </w:p>
        </w:tc>
      </w:tr>
      <w:tr w:rsidR="009C447B" w:rsidRPr="00003C46" w14:paraId="7E44B429" w14:textId="77777777" w:rsidTr="009C4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  <w:vAlign w:val="center"/>
          </w:tcPr>
          <w:p w14:paraId="12854E5A" w14:textId="77777777" w:rsidR="009C447B" w:rsidRPr="00003C46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omić Zorana</w:t>
            </w:r>
          </w:p>
        </w:tc>
        <w:tc>
          <w:tcPr>
            <w:tcW w:w="1069" w:type="dxa"/>
            <w:tcBorders>
              <w:top w:val="nil"/>
            </w:tcBorders>
            <w:vAlign w:val="center"/>
          </w:tcPr>
          <w:p w14:paraId="1F1B8832" w14:textId="2C9FFCFD" w:rsidR="009C447B" w:rsidRPr="00003C46" w:rsidRDefault="009C447B" w:rsidP="003430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3</w:t>
            </w:r>
            <w:r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9C447B" w:rsidRPr="00003C46" w14:paraId="473F4395" w14:textId="77777777" w:rsidTr="0034300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CC08C78" w14:textId="77777777" w:rsidR="009C447B" w:rsidRPr="00003C46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Grahovac Marija</w:t>
            </w:r>
          </w:p>
        </w:tc>
        <w:tc>
          <w:tcPr>
            <w:tcW w:w="1069" w:type="dxa"/>
            <w:vAlign w:val="center"/>
          </w:tcPr>
          <w:p w14:paraId="71D9AFEE" w14:textId="5EC986A4" w:rsidR="009C447B" w:rsidRPr="00003C46" w:rsidRDefault="009C447B" w:rsidP="003430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5</w:t>
            </w:r>
          </w:p>
        </w:tc>
      </w:tr>
      <w:tr w:rsidR="009C447B" w14:paraId="4ECDD3B8" w14:textId="77777777" w:rsidTr="003430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61108A5C" w14:textId="77777777" w:rsidR="009C447B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Lukić Ranka</w:t>
            </w:r>
          </w:p>
        </w:tc>
        <w:tc>
          <w:tcPr>
            <w:tcW w:w="1069" w:type="dxa"/>
            <w:vAlign w:val="center"/>
          </w:tcPr>
          <w:p w14:paraId="5298E674" w14:textId="34C0C165" w:rsidR="009C447B" w:rsidRDefault="009C447B" w:rsidP="003430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0</w:t>
            </w:r>
            <w:r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9C447B" w14:paraId="067CA8B1" w14:textId="77777777" w:rsidTr="0034300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6554351" w14:textId="40057233" w:rsidR="009C447B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Ilić Milica</w:t>
            </w:r>
          </w:p>
        </w:tc>
        <w:tc>
          <w:tcPr>
            <w:tcW w:w="1069" w:type="dxa"/>
            <w:vAlign w:val="center"/>
          </w:tcPr>
          <w:p w14:paraId="40047802" w14:textId="2BFAF674" w:rsidR="009C447B" w:rsidRDefault="009C447B" w:rsidP="003430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0</w:t>
            </w:r>
            <w:bookmarkStart w:id="0" w:name="_GoBack"/>
            <w:bookmarkEnd w:id="0"/>
          </w:p>
        </w:tc>
      </w:tr>
    </w:tbl>
    <w:p w14:paraId="336B6476" w14:textId="77777777" w:rsidR="001F7AAA" w:rsidRDefault="001F7AAA" w:rsidP="00AA52FC">
      <w:pPr>
        <w:rPr>
          <w:b/>
          <w:sz w:val="24"/>
          <w:szCs w:val="24"/>
          <w:lang w:val="sr-Latn-BA"/>
        </w:rPr>
      </w:pPr>
    </w:p>
    <w:sectPr w:rsidR="001F7AAA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C447B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User</cp:lastModifiedBy>
  <cp:revision>76</cp:revision>
  <cp:lastPrinted>2018-06-29T14:27:00Z</cp:lastPrinted>
  <dcterms:created xsi:type="dcterms:W3CDTF">2018-06-29T14:28:00Z</dcterms:created>
  <dcterms:modified xsi:type="dcterms:W3CDTF">2023-06-15T10:20:00Z</dcterms:modified>
</cp:coreProperties>
</file>